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Abidjan,</w:t>
      </w:r>
      <w:r>
        <w:t xml:space="preserve"> </w:t>
      </w:r>
      <w:r>
        <w:t xml:space="preserve">Ivory</w:t>
      </w:r>
      <w:r>
        <w:t xml:space="preserve"> </w:t>
      </w:r>
      <w:r>
        <w:t xml:space="preserve">Coast</w:t>
      </w:r>
    </w:p>
    <w:bookmarkStart w:id="20" w:name="X960cd70474710cd5d5654c92a41cc528b0f450a"/>
    <w:p>
      <w:pPr>
        <w:pStyle w:val="Heading1"/>
      </w:pPr>
      <w:r>
        <w:t xml:space="preserve">Internship Application Letter: Project Manager Position in Abidjan, Ivory Coast</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Committee</w:t>
      </w:r>
      <w:r>
        <w:br/>
      </w:r>
      <w:r>
        <w:t xml:space="preserve">[Company Name]</w:t>
      </w:r>
      <w:r>
        <w:br/>
      </w:r>
      <w:r>
        <w:t xml:space="preserve">Abidjan, Côte d’Ivoire (Ivory Coast)</w:t>
      </w:r>
    </w:p>
    <w:p>
      <w:pPr>
        <w:pStyle w:val="BodyText"/>
      </w:pPr>
      <w:r>
        <w:t xml:space="preserve">Dear Hiring Committee,</w:t>
      </w:r>
    </w:p>
    <w:p>
      <w:pPr>
        <w:pStyle w:val="BodyText"/>
      </w:pPr>
      <w:r>
        <w:t xml:space="preserve">I am writing with profound enthusiasm to express my sincere interest in the **Internship Application Letter** for the Project Manager position within your esteemed organization, as advertised on [Platform where you saw the posting, e.g., LinkedIn, company website]. As a highly motivated and academically rigorous student pursuing a Bachelor’s degree in International Business and Project Management at [Your University], I am deeply committed to contributing to sustainable development initiatives in Africa’s dynamic economic heartland—specifically within the vibrant city of **Abidjan**, **Ivory Coast**. This opportunity represents not just an internship, but a pivotal step toward launching my career in project management within a region experiencing transformative growth.</w:t>
      </w:r>
    </w:p>
    <w:p>
      <w:pPr>
        <w:pStyle w:val="BodyText"/>
      </w:pPr>
      <w:r>
        <w:t xml:space="preserve">My academic foundation has been meticulously crafted to align with the complex demands of modern project management in emerging economies like **Ivory Coast**. In my coursework at [Your University], I have mastered core methodologies including Agile, Waterfall, and PRINCE2 frameworks, while specializing in risk assessment for infrastructure and renewable energy projects. Crucially, my capstone project focused on "Optimizing Supply Chains for Agricultural Export Hubs in West Africa," which required extensive field research in Côte d’Ivoire’s key economic zones. During this research, I collaborated with local stakeholders across Abidjan's industrial parks to analyze logistical bottlenecks affecting cocoa and timber exports—directly mirroring the real-world challenges your organization navigates daily. This hands-on experience instilled in me a nuanced understanding of **Ivory Coast**'s unique market dynamics, regulatory environment, and cultural context, which I am eager to apply under your mentorship.</w:t>
      </w:r>
    </w:p>
    <w:p>
      <w:pPr>
        <w:pStyle w:val="BodyText"/>
      </w:pPr>
      <w:r>
        <w:t xml:space="preserve">What truly excites me about this **Project Manager Internship** is the opportunity to contribute to Abidjan's ambitious development trajectory. As the economic capital of **Ivory Coast**, Abidjan serves as Africa’s gateway for trade, infrastructure modernization, and digital innovation—home to projects like the Abidjan Metro Phase 1, Grand Bassam Urban Development Plan, and expansion of Port Bouaké. I have closely followed your organization’s role in [Mention specific project if possible: e.g., "the construction of the new National Assembly Building" or "sustainable energy initiatives along the Ebrié Lagoon"]. Your commitment to integrating community engagement with technical excellence resonates deeply with my own professional ethos. For instance, during a volunteer stint with a local NGO in Abidjan's Plateau district, I assisted in coordinating a microfinance literacy program for 50+ women entrepreneurs—managing timelines, stakeholder communications, and budget tracking within tight resource constraints. This experience solidified my ability to operate effectively in fast-paced environments where cultural sensitivity and adaptive problem-solving are non-negotiables.</w:t>
      </w:r>
    </w:p>
    <w:p>
      <w:pPr>
        <w:pStyle w:val="BodyText"/>
      </w:pPr>
      <w:r>
        <w:t xml:space="preserve">My technical competencies are equally aligned with the demands of this role. I am proficient in Microsoft Project, Trello, and Asana for task visualization; skilled in data analysis using Excel and Power BI to track KPIs; and fluent in English (both written and spoken) with intermediate French proficiency—critical for navigating **Ivory Coast**'s bilingual business landscape. Beyond tools, I possess a proven ability to build consensus across diverse teams. In my role as Project Lead for a university sustainability initiative, I mediated between engineering students, marketing peers, and campus administration to implement a campus-wide recycling program on schedule and under budget. This mirrors the collaborative spirit required for successful project execution in Abidjan’s multicultural workplace—a reality I am eager to embrace fully.</w:t>
      </w:r>
    </w:p>
    <w:p>
      <w:pPr>
        <w:pStyle w:val="BodyText"/>
      </w:pPr>
      <w:r>
        <w:t xml:space="preserve">I am particularly drawn to your organization’s emphasis on capacity building within **Ivory Coast**. I believe that sustainable development begins with empowering local talent, and an internship under your guidance would be the ideal crucible for developing both my technical acumen and cultural intelligence. The opportunity to learn from seasoned professionals managing projects across sectors—from infrastructure to social impact—aligns perfectly with my long-term vision: to become a project leader who drives tangible economic growth while respecting **Ivory Coast**'s rich socio-cultural fabric. I am not merely seeking an internship; I seek an immersion into the very engine of Abidjan’s development.</w:t>
      </w:r>
    </w:p>
    <w:p>
      <w:pPr>
        <w:pStyle w:val="BodyText"/>
      </w:pPr>
      <w:r>
        <w:t xml:space="preserve">My resume, attached for your review, provides further detail on my qualifications and achievements. It includes a summary of my fieldwork in **Ivory Coast** (including data collection from Abidjan's Cocody and Treichville districts), academic honors like the [Specific Award], and leadership roles where I managed budgets exceeding $5,000. I am confident that my proactive approach, adaptability in cross-cultural settings, and dedication to excellence make me a strong fit for your **Project Manager Internship** program. Moreover, my deep respect for **Ivory Coast**'s developmental journey—evidenced by my research on the country’s 2021-2030 National Development Plan—ensures I will approach this role with both strategic insight and genuine commitment.</w:t>
      </w:r>
    </w:p>
    <w:p>
      <w:pPr>
        <w:pStyle w:val="BodyText"/>
      </w:pPr>
      <w:r>
        <w:t xml:space="preserve">Thank you for considering my application. I am eager to discuss how my skills in project coordination, cross-cultural communication, and data-driven decision-making can support your team’s objectives in **Abidjan**. I am available for an interview at your earliest convenience and can be reached via email at [Your Email] or phone at [Your Phone Number]. As a candidate deeply invested in the future of **Ivory Coast**, I welcome the chance to contribute meaningfully to your organization’s legacy of excellence in project management.</w:t>
      </w:r>
    </w:p>
    <w:p>
      <w:pPr>
        <w:pStyle w:val="BodyText"/>
      </w:pPr>
      <w:r>
        <w:t xml:space="preserve">Sincerely,</w:t>
      </w:r>
    </w:p>
    <w:p>
      <w:pPr>
        <w:pStyle w:val="BodyText"/>
      </w:pPr>
      <w:r>
        <w:t xml:space="preserve">[Your Full Name]</w:t>
      </w:r>
      <w:r>
        <w:br/>
      </w:r>
      <w:r>
        <w:t xml:space="preserve">[Your University and Program]</w:t>
      </w:r>
      <w:r>
        <w:br/>
      </w:r>
      <w:r>
        <w:t xml:space="preserve">[City, Country]</w:t>
      </w:r>
      <w:r>
        <w:br/>
      </w:r>
      <w:r>
        <w:t xml:space="preserve">[Email Address]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Abidjan, Ivory Coast</dc:title>
  <dc:creator/>
  <dc:language>en</dc:language>
  <cp:keywords/>
  <dcterms:created xsi:type="dcterms:W3CDTF">2026-07-18T10:12:28Z</dcterms:created>
  <dcterms:modified xsi:type="dcterms:W3CDTF">2026-07-18T10:12:28Z</dcterms:modified>
</cp:coreProperties>
</file>

<file path=docProps/custom.xml><?xml version="1.0" encoding="utf-8"?>
<Properties xmlns="http://schemas.openxmlformats.org/officeDocument/2006/custom-properties" xmlns:vt="http://schemas.openxmlformats.org/officeDocument/2006/docPropsVTypes"/>
</file>